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3629" w14:textId="4928F076" w:rsidR="00680EFF" w:rsidRPr="00680EFF" w:rsidRDefault="00680EFF" w:rsidP="00680EFF">
      <w:pPr>
        <w:spacing w:before="240"/>
        <w:rPr>
          <w:rFonts w:ascii="Arial" w:eastAsia="Calibri" w:hAnsi="Arial" w:cs="Arial"/>
          <w:b/>
          <w:sz w:val="28"/>
          <w:szCs w:val="28"/>
        </w:rPr>
      </w:pPr>
      <w:r w:rsidRPr="00680EFF">
        <w:rPr>
          <w:rFonts w:ascii="Arial" w:eastAsia="Calibri" w:hAnsi="Arial" w:cs="Arial"/>
          <w:b/>
          <w:sz w:val="28"/>
          <w:szCs w:val="28"/>
        </w:rPr>
        <w:t>PERSONAL SWOT ANALYSIS</w:t>
      </w:r>
    </w:p>
    <w:p w14:paraId="008D9C37" w14:textId="77777777" w:rsidR="00680EFF" w:rsidRPr="00680EFF" w:rsidRDefault="00680EFF" w:rsidP="00680EFF">
      <w:pPr>
        <w:autoSpaceDE w:val="0"/>
        <w:autoSpaceDN w:val="0"/>
        <w:adjustRightInd w:val="0"/>
        <w:spacing w:after="0" w:line="240" w:lineRule="auto"/>
        <w:rPr>
          <w:rFonts w:ascii="OpenSans" w:eastAsia="Calibri" w:hAnsi="OpenSans" w:cs="OpenSan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80EFF" w:rsidRPr="00680EFF" w14:paraId="5E854AFF" w14:textId="77777777" w:rsidTr="00D603C1">
        <w:tc>
          <w:tcPr>
            <w:tcW w:w="4508" w:type="dxa"/>
          </w:tcPr>
          <w:p w14:paraId="53AE8AE0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6A12833F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</w:rPr>
            </w:pPr>
            <w:r w:rsidRPr="00680EFF">
              <w:rPr>
                <w:rFonts w:ascii="OpenSans" w:eastAsia="Calibri" w:hAnsi="OpenSans" w:cs="OpenSans"/>
                <w:b/>
              </w:rPr>
              <w:t xml:space="preserve">My strengths </w:t>
            </w:r>
            <w:r w:rsidRPr="00680EFF">
              <w:rPr>
                <w:rFonts w:ascii="OpenSans" w:eastAsia="Calibri" w:hAnsi="OpenSans" w:cs="OpenSans"/>
              </w:rPr>
              <w:t>(What am I good at? What do I do well?)</w:t>
            </w:r>
          </w:p>
          <w:p w14:paraId="63420551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</w:rPr>
            </w:pPr>
          </w:p>
          <w:p w14:paraId="76D2D0CF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0A193FB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21B6C48D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7B9F09D2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F48AAC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1CBBCDA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018D202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33D764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37EEB285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5B436B69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47C85D8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78277C1E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DD1842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09C6E24C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2DE43E3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2832F409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5C8B80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</w:tc>
        <w:tc>
          <w:tcPr>
            <w:tcW w:w="4508" w:type="dxa"/>
          </w:tcPr>
          <w:p w14:paraId="40483484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2D13753C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  <w:r w:rsidRPr="00680EFF">
              <w:rPr>
                <w:rFonts w:ascii="OpenSans" w:eastAsia="Calibri" w:hAnsi="OpenSans" w:cs="OpenSans"/>
                <w:b/>
              </w:rPr>
              <w:t xml:space="preserve">My weaknesses </w:t>
            </w:r>
            <w:r w:rsidRPr="00680EFF">
              <w:rPr>
                <w:rFonts w:ascii="OpenSans" w:eastAsia="Calibri" w:hAnsi="OpenSans" w:cs="OpenSans"/>
              </w:rPr>
              <w:t>(How can I improve? What do I need to work on?)</w:t>
            </w:r>
          </w:p>
        </w:tc>
      </w:tr>
      <w:tr w:rsidR="00680EFF" w:rsidRPr="00680EFF" w14:paraId="3CBBAB0B" w14:textId="77777777" w:rsidTr="00D603C1">
        <w:tc>
          <w:tcPr>
            <w:tcW w:w="4508" w:type="dxa"/>
          </w:tcPr>
          <w:p w14:paraId="3A9B0E6D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698533C0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</w:rPr>
            </w:pPr>
            <w:r w:rsidRPr="00680EFF">
              <w:rPr>
                <w:rFonts w:ascii="OpenSans" w:eastAsia="Calibri" w:hAnsi="OpenSans" w:cs="OpenSans"/>
                <w:b/>
              </w:rPr>
              <w:t xml:space="preserve">Opportunities </w:t>
            </w:r>
            <w:r w:rsidRPr="00680EFF">
              <w:rPr>
                <w:rFonts w:ascii="OpenSans" w:eastAsia="Calibri" w:hAnsi="OpenSans" w:cs="OpenSans"/>
              </w:rPr>
              <w:t>(Who/What can help meet to achieve my targets/goals?)</w:t>
            </w:r>
          </w:p>
          <w:p w14:paraId="361F49E2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6962239D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74FD26EF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2ECB840E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5095CFD9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E538B9B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061F6FA3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7F0A67C6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D3C1389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4C64B4F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4D8AA357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16D09770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</w:tc>
        <w:tc>
          <w:tcPr>
            <w:tcW w:w="4508" w:type="dxa"/>
          </w:tcPr>
          <w:p w14:paraId="5B4E5F41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</w:p>
          <w:p w14:paraId="68A929F6" w14:textId="77777777" w:rsidR="00680EFF" w:rsidRPr="00680EFF" w:rsidRDefault="00680EFF" w:rsidP="00680EFF">
            <w:pPr>
              <w:autoSpaceDE w:val="0"/>
              <w:autoSpaceDN w:val="0"/>
              <w:adjustRightInd w:val="0"/>
              <w:rPr>
                <w:rFonts w:ascii="OpenSans" w:eastAsia="Calibri" w:hAnsi="OpenSans" w:cs="OpenSans"/>
                <w:b/>
              </w:rPr>
            </w:pPr>
            <w:r w:rsidRPr="00680EFF">
              <w:rPr>
                <w:rFonts w:ascii="OpenSans" w:eastAsia="Calibri" w:hAnsi="OpenSans" w:cs="OpenSans"/>
                <w:b/>
              </w:rPr>
              <w:t xml:space="preserve">Threats </w:t>
            </w:r>
            <w:r w:rsidRPr="00680EFF">
              <w:rPr>
                <w:rFonts w:ascii="OpenSans" w:eastAsia="Calibri" w:hAnsi="OpenSans" w:cs="OpenSans"/>
              </w:rPr>
              <w:t>(What obstacles do I face? Who/What may get in my way?)</w:t>
            </w:r>
          </w:p>
        </w:tc>
      </w:tr>
    </w:tbl>
    <w:p w14:paraId="001F9CCB" w14:textId="77777777" w:rsidR="009A64CA" w:rsidRDefault="00121138"/>
    <w:sectPr w:rsid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Sans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sjA1NrA0MzAzMDVS0lEKTi0uzszPAykwrAUAC8u58SwAAAA="/>
  </w:docVars>
  <w:rsids>
    <w:rsidRoot w:val="00680EFF"/>
    <w:rsid w:val="00121138"/>
    <w:rsid w:val="00680EFF"/>
    <w:rsid w:val="008E3327"/>
    <w:rsid w:val="009B31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B8B58"/>
  <w15:chartTrackingRefBased/>
  <w15:docId w15:val="{68D00B98-1718-4EA5-94E7-77299703C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0E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2</cp:revision>
  <dcterms:created xsi:type="dcterms:W3CDTF">2021-06-11T23:43:00Z</dcterms:created>
  <dcterms:modified xsi:type="dcterms:W3CDTF">2021-06-11T23:43:00Z</dcterms:modified>
</cp:coreProperties>
</file>